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C4294" w14:textId="77777777" w:rsidR="000D3F39" w:rsidRPr="007E57BE" w:rsidRDefault="000D3F39" w:rsidP="000D3F39">
      <w:pPr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SUM Formula for</w:t>
      </w:r>
      <w:r w:rsidRPr="007E57BE">
        <w:rPr>
          <w:b/>
          <w:bCs/>
          <w:sz w:val="36"/>
          <w:szCs w:val="36"/>
          <w:lang w:val="en-US"/>
        </w:rPr>
        <w:t xml:space="preserve"> numbers from 1 to N</w:t>
      </w:r>
    </w:p>
    <w:p w14:paraId="1CB2DB78" w14:textId="77777777" w:rsidR="000D3F39" w:rsidRDefault="000D3F39" w:rsidP="000D3F39">
      <w:pPr>
        <w:rPr>
          <w:b/>
          <w:bCs/>
          <w:sz w:val="36"/>
          <w:szCs w:val="36"/>
          <w:lang w:val="en-US"/>
        </w:rPr>
      </w:pPr>
      <w:r w:rsidRPr="007E57BE">
        <w:rPr>
          <w:b/>
          <w:bCs/>
          <w:sz w:val="36"/>
          <w:szCs w:val="36"/>
          <w:lang w:val="en-US"/>
        </w:rPr>
        <w:t>Sum(1</w:t>
      </w:r>
      <w:r w:rsidRPr="007E57BE">
        <w:rPr>
          <w:b/>
          <w:bCs/>
          <w:sz w:val="36"/>
          <w:szCs w:val="36"/>
          <w:lang w:val="en-US"/>
        </w:rPr>
        <w:sym w:font="Wingdings" w:char="F0E0"/>
      </w:r>
      <w:r w:rsidRPr="007E57BE">
        <w:rPr>
          <w:b/>
          <w:bCs/>
          <w:sz w:val="36"/>
          <w:szCs w:val="36"/>
          <w:lang w:val="en-US"/>
        </w:rPr>
        <w:t xml:space="preserve">N) = (6.5 + 6 * </w:t>
      </w:r>
      <w:proofErr w:type="spellStart"/>
      <w:r w:rsidRPr="007E57BE">
        <w:rPr>
          <w:b/>
          <w:bCs/>
          <w:sz w:val="36"/>
          <w:szCs w:val="36"/>
          <w:lang w:val="en-US"/>
        </w:rPr>
        <w:t>i</w:t>
      </w:r>
      <w:proofErr w:type="spellEnd"/>
      <w:r w:rsidRPr="007E57BE">
        <w:rPr>
          <w:b/>
          <w:bCs/>
          <w:sz w:val="36"/>
          <w:szCs w:val="36"/>
          <w:lang w:val="en-US"/>
        </w:rPr>
        <w:t>) * 12 * (</w:t>
      </w:r>
      <w:proofErr w:type="spellStart"/>
      <w:r w:rsidRPr="007E57BE">
        <w:rPr>
          <w:b/>
          <w:bCs/>
          <w:sz w:val="36"/>
          <w:szCs w:val="36"/>
          <w:lang w:val="en-US"/>
        </w:rPr>
        <w:t>i</w:t>
      </w:r>
      <w:proofErr w:type="spellEnd"/>
      <w:r w:rsidRPr="007E57BE">
        <w:rPr>
          <w:b/>
          <w:bCs/>
          <w:sz w:val="36"/>
          <w:szCs w:val="36"/>
          <w:lang w:val="en-US"/>
        </w:rPr>
        <w:t xml:space="preserve"> + 1) where </w:t>
      </w:r>
      <w:proofErr w:type="spellStart"/>
      <w:r w:rsidRPr="007E57BE">
        <w:rPr>
          <w:b/>
          <w:bCs/>
          <w:sz w:val="36"/>
          <w:szCs w:val="36"/>
          <w:lang w:val="en-US"/>
        </w:rPr>
        <w:t>i</w:t>
      </w:r>
      <w:proofErr w:type="spellEnd"/>
      <w:r w:rsidRPr="007E57BE">
        <w:rPr>
          <w:b/>
          <w:bCs/>
          <w:sz w:val="36"/>
          <w:szCs w:val="36"/>
          <w:lang w:val="en-US"/>
        </w:rPr>
        <w:t xml:space="preserve"> = </w:t>
      </w:r>
      <w:r>
        <w:rPr>
          <w:b/>
          <w:bCs/>
          <w:sz w:val="36"/>
          <w:szCs w:val="36"/>
          <w:lang w:val="en-US"/>
        </w:rPr>
        <w:t>(</w:t>
      </w:r>
      <w:r w:rsidRPr="007E57BE">
        <w:rPr>
          <w:b/>
          <w:bCs/>
          <w:sz w:val="36"/>
          <w:szCs w:val="36"/>
          <w:lang w:val="en-US"/>
        </w:rPr>
        <w:t>N/12</w:t>
      </w:r>
      <w:r>
        <w:rPr>
          <w:b/>
          <w:bCs/>
          <w:sz w:val="36"/>
          <w:szCs w:val="36"/>
          <w:lang w:val="en-US"/>
        </w:rPr>
        <w:t>)</w:t>
      </w:r>
      <w:r w:rsidRPr="007E57BE">
        <w:rPr>
          <w:b/>
          <w:bCs/>
          <w:sz w:val="36"/>
          <w:szCs w:val="36"/>
          <w:lang w:val="en-US"/>
        </w:rPr>
        <w:t xml:space="preserve"> -1</w:t>
      </w:r>
    </w:p>
    <w:p w14:paraId="149A4ACF" w14:textId="77777777" w:rsidR="000D3F39" w:rsidRPr="007E57BE" w:rsidRDefault="000D3F39" w:rsidP="000D3F39">
      <w:pPr>
        <w:pBdr>
          <w:bottom w:val="single" w:sz="6" w:space="1" w:color="auto"/>
        </w:pBdr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For any natural number N</w:t>
      </w:r>
    </w:p>
    <w:p w14:paraId="5271C2D4" w14:textId="714C2909" w:rsidR="000D3F39" w:rsidRPr="000D3F39" w:rsidRDefault="000D3F39" w:rsidP="000D3F39">
      <w:pPr>
        <w:rPr>
          <w:sz w:val="40"/>
          <w:szCs w:val="40"/>
          <w:lang w:val="en-US"/>
        </w:rPr>
      </w:pPr>
      <w:r w:rsidRPr="000D3F39">
        <w:rPr>
          <w:sz w:val="40"/>
          <w:szCs w:val="40"/>
          <w:lang w:val="en-US"/>
        </w:rPr>
        <w:t xml:space="preserve">Sum formula of infinite series </w:t>
      </w:r>
    </w:p>
    <w:p w14:paraId="559A5D49" w14:textId="25C19014" w:rsidR="0007025E" w:rsidRDefault="0007025E">
      <w:pPr>
        <w:rPr>
          <w:lang w:val="en-US"/>
        </w:rPr>
      </w:pPr>
      <w:proofErr w:type="gramStart"/>
      <w:r>
        <w:rPr>
          <w:lang w:val="en-US"/>
        </w:rPr>
        <w:t>Z(</w:t>
      </w:r>
      <w:proofErr w:type="gramEnd"/>
      <w:r>
        <w:rPr>
          <w:lang w:val="en-US"/>
        </w:rPr>
        <w:t>-1)</w:t>
      </w:r>
      <w:r w:rsidR="00F86D14">
        <w:rPr>
          <w:lang w:val="en-US"/>
        </w:rPr>
        <w:t xml:space="preserve"> </w:t>
      </w:r>
      <w:r>
        <w:rPr>
          <w:lang w:val="en-US"/>
        </w:rPr>
        <w:t xml:space="preserve"> = 1+2+3+4+5+6+7+8+9+10+11+……..</w:t>
      </w:r>
    </w:p>
    <w:p w14:paraId="0DC1182D" w14:textId="16CF5BDF" w:rsidR="00F86D14" w:rsidRPr="00F86D14" w:rsidRDefault="00F86D14" w:rsidP="00F86D14">
      <w:pPr>
        <w:pStyle w:val="a3"/>
        <w:numPr>
          <w:ilvl w:val="0"/>
          <w:numId w:val="1"/>
        </w:numPr>
        <w:rPr>
          <w:lang w:val="en-US"/>
        </w:rPr>
      </w:pPr>
      <w:r w:rsidRPr="00F86D14">
        <w:rPr>
          <w:lang w:val="en-US"/>
        </w:rPr>
        <w:t>Divide both sides by 12</w:t>
      </w:r>
    </w:p>
    <w:p w14:paraId="7C6FC3AB" w14:textId="71CFBCB5" w:rsidR="0007025E" w:rsidRPr="00F86D14" w:rsidRDefault="0007025E" w:rsidP="00F86D14">
      <w:pPr>
        <w:pStyle w:val="a3"/>
        <w:numPr>
          <w:ilvl w:val="0"/>
          <w:numId w:val="1"/>
        </w:numPr>
        <w:rPr>
          <w:lang w:val="en-US"/>
        </w:rPr>
      </w:pPr>
      <w:r w:rsidRPr="00F86D14">
        <w:rPr>
          <w:lang w:val="en-US"/>
        </w:rPr>
        <w:t xml:space="preserve">Add every </w:t>
      </w:r>
      <w:r w:rsidR="00F86D14" w:rsidRPr="00F86D14">
        <w:rPr>
          <w:lang w:val="en-US"/>
        </w:rPr>
        <w:t>12</w:t>
      </w:r>
      <w:r w:rsidRPr="00F86D14">
        <w:rPr>
          <w:lang w:val="en-US"/>
        </w:rPr>
        <w:t xml:space="preserve"> term together</w:t>
      </w:r>
      <w:r w:rsidR="00F86D14" w:rsidRPr="00F86D14">
        <w:rPr>
          <w:lang w:val="en-US"/>
        </w:rPr>
        <w:t xml:space="preserve"> in 3 groups of 4 numbers. </w:t>
      </w:r>
      <w:r w:rsidRPr="00F86D14">
        <w:rPr>
          <w:lang w:val="en-US"/>
        </w:rPr>
        <w:t xml:space="preserve"> </w:t>
      </w:r>
    </w:p>
    <w:p w14:paraId="29C7C265" w14:textId="6F79533D" w:rsidR="0007025E" w:rsidRDefault="0007025E">
      <w:pPr>
        <w:rPr>
          <w:lang w:val="en-US"/>
        </w:rPr>
      </w:pPr>
    </w:p>
    <w:p w14:paraId="1C7B2DFE" w14:textId="2D5F157A" w:rsidR="0007025E" w:rsidRDefault="0007025E">
      <w:pPr>
        <w:rPr>
          <w:lang w:val="en-US"/>
        </w:rPr>
      </w:pPr>
      <w:r>
        <w:rPr>
          <w:lang w:val="en-US"/>
        </w:rPr>
        <w:t>= (1+2+3+4)</w:t>
      </w:r>
      <w:r w:rsidR="00D475A3">
        <w:rPr>
          <w:lang w:val="en-US"/>
        </w:rPr>
        <w:t>/12</w:t>
      </w:r>
      <w:r>
        <w:rPr>
          <w:lang w:val="en-US"/>
        </w:rPr>
        <w:t xml:space="preserve"> + (5+6+7+8)</w:t>
      </w:r>
      <w:r w:rsidR="00D475A3">
        <w:rPr>
          <w:lang w:val="en-US"/>
        </w:rPr>
        <w:t>/12</w:t>
      </w:r>
      <w:r>
        <w:rPr>
          <w:lang w:val="en-US"/>
        </w:rPr>
        <w:t xml:space="preserve"> +(9+10+11+12)</w:t>
      </w:r>
      <w:r w:rsidR="00D475A3">
        <w:rPr>
          <w:lang w:val="en-US"/>
        </w:rPr>
        <w:t>/12</w:t>
      </w:r>
      <w:r>
        <w:rPr>
          <w:lang w:val="en-US"/>
        </w:rPr>
        <w:t xml:space="preserve"> + </w:t>
      </w:r>
    </w:p>
    <w:p w14:paraId="4642450D" w14:textId="1F066D12" w:rsidR="0007025E" w:rsidRDefault="0007025E">
      <w:pPr>
        <w:rPr>
          <w:lang w:val="en-US"/>
        </w:rPr>
      </w:pPr>
      <w:r>
        <w:rPr>
          <w:lang w:val="en-US"/>
        </w:rPr>
        <w:t>+ (13+14+15+16</w:t>
      </w:r>
      <w:r w:rsidR="00F86D14">
        <w:rPr>
          <w:lang w:val="en-US"/>
        </w:rPr>
        <w:t>)</w:t>
      </w:r>
      <w:r w:rsidR="00D475A3">
        <w:rPr>
          <w:lang w:val="en-US"/>
        </w:rPr>
        <w:t>/12</w:t>
      </w:r>
      <w:r w:rsidR="00F86D14">
        <w:rPr>
          <w:lang w:val="en-US"/>
        </w:rPr>
        <w:t xml:space="preserve"> + (17+18+19+20) </w:t>
      </w:r>
      <w:r w:rsidR="00D475A3">
        <w:rPr>
          <w:lang w:val="en-US"/>
        </w:rPr>
        <w:t>/12</w:t>
      </w:r>
      <w:r w:rsidR="00F86D14">
        <w:rPr>
          <w:lang w:val="en-US"/>
        </w:rPr>
        <w:t>+ (21+22+23+24)</w:t>
      </w:r>
      <w:r w:rsidR="00D475A3">
        <w:rPr>
          <w:lang w:val="en-US"/>
        </w:rPr>
        <w:t>/12</w:t>
      </w:r>
    </w:p>
    <w:p w14:paraId="65CA2D0F" w14:textId="1C403BCB" w:rsidR="00F86D14" w:rsidRDefault="00F86D14">
      <w:pPr>
        <w:rPr>
          <w:lang w:val="en-US"/>
        </w:rPr>
      </w:pPr>
      <w:r>
        <w:rPr>
          <w:lang w:val="en-US"/>
        </w:rPr>
        <w:t>+(25+26+27+28)</w:t>
      </w:r>
      <w:r w:rsidR="00D475A3">
        <w:rPr>
          <w:lang w:val="en-US"/>
        </w:rPr>
        <w:t>/12</w:t>
      </w:r>
      <w:r>
        <w:rPr>
          <w:lang w:val="en-US"/>
        </w:rPr>
        <w:t xml:space="preserve"> + (29+30+31+32) </w:t>
      </w:r>
      <w:r w:rsidR="00D475A3">
        <w:rPr>
          <w:lang w:val="en-US"/>
        </w:rPr>
        <w:t>/12</w:t>
      </w:r>
      <w:r>
        <w:rPr>
          <w:lang w:val="en-US"/>
        </w:rPr>
        <w:t>+ (33+34+35+36)</w:t>
      </w:r>
      <w:r w:rsidR="00D475A3">
        <w:rPr>
          <w:lang w:val="en-US"/>
        </w:rPr>
        <w:t>/12</w:t>
      </w:r>
    </w:p>
    <w:p w14:paraId="332DE813" w14:textId="6131CE92" w:rsidR="00F86D14" w:rsidRDefault="00F86D14">
      <w:pPr>
        <w:rPr>
          <w:lang w:val="en-US"/>
        </w:rPr>
      </w:pPr>
      <w:r>
        <w:rPr>
          <w:lang w:val="en-US"/>
        </w:rPr>
        <w:t>+(37+38+39+40)</w:t>
      </w:r>
      <w:r w:rsidR="00D475A3">
        <w:rPr>
          <w:lang w:val="en-US"/>
        </w:rPr>
        <w:t>/12</w:t>
      </w:r>
      <w:r>
        <w:rPr>
          <w:lang w:val="en-US"/>
        </w:rPr>
        <w:t xml:space="preserve"> +(41+42+43+44) </w:t>
      </w:r>
      <w:r w:rsidR="00D475A3">
        <w:rPr>
          <w:lang w:val="en-US"/>
        </w:rPr>
        <w:t>/12</w:t>
      </w:r>
      <w:r>
        <w:rPr>
          <w:lang w:val="en-US"/>
        </w:rPr>
        <w:t>+ (45+46+47+48)</w:t>
      </w:r>
      <w:r w:rsidR="00D475A3">
        <w:rPr>
          <w:lang w:val="en-US"/>
        </w:rPr>
        <w:t>/12</w:t>
      </w:r>
    </w:p>
    <w:p w14:paraId="6B253420" w14:textId="08006A87" w:rsidR="00F86D14" w:rsidRDefault="00F86D14">
      <w:pPr>
        <w:rPr>
          <w:lang w:val="en-US"/>
        </w:rPr>
      </w:pPr>
      <w:r>
        <w:rPr>
          <w:lang w:val="en-US"/>
        </w:rPr>
        <w:t>+….</w:t>
      </w:r>
    </w:p>
    <w:p w14:paraId="13035F23" w14:textId="239FF564" w:rsidR="00F86D14" w:rsidRPr="00D475A3" w:rsidRDefault="00D475A3" w:rsidP="00D475A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Simplify every three group together</w:t>
      </w:r>
    </w:p>
    <w:p w14:paraId="7F4C01C0" w14:textId="2901F2B5" w:rsidR="00D475A3" w:rsidRDefault="00F86D14" w:rsidP="00D475A3">
      <w:pPr>
        <w:rPr>
          <w:lang w:val="en-US"/>
        </w:rPr>
      </w:pPr>
      <w:r>
        <w:rPr>
          <w:lang w:val="en-US"/>
        </w:rPr>
        <w:t xml:space="preserve">= </w:t>
      </w:r>
      <w:r w:rsidR="00D475A3">
        <w:rPr>
          <w:lang w:val="en-US"/>
        </w:rPr>
        <w:t>(1-1/6) + (2+1/6) + 3.5+</w:t>
      </w:r>
    </w:p>
    <w:p w14:paraId="6B95A18A" w14:textId="02B9D656" w:rsidR="00D475A3" w:rsidRDefault="00D475A3" w:rsidP="00D475A3">
      <w:pPr>
        <w:rPr>
          <w:lang w:val="en-US"/>
        </w:rPr>
      </w:pPr>
      <w:r>
        <w:rPr>
          <w:lang w:val="en-US"/>
        </w:rPr>
        <w:t>+(5-1/6) + (6+1/6) + 7.5+</w:t>
      </w:r>
    </w:p>
    <w:p w14:paraId="2E604A61" w14:textId="557B1A28" w:rsidR="00D475A3" w:rsidRDefault="00D475A3" w:rsidP="00D475A3">
      <w:pPr>
        <w:rPr>
          <w:lang w:val="en-US"/>
        </w:rPr>
      </w:pPr>
      <w:r>
        <w:rPr>
          <w:lang w:val="en-US"/>
        </w:rPr>
        <w:t>+(9-1/6) + (10+1/6) + 11.5+</w:t>
      </w:r>
    </w:p>
    <w:p w14:paraId="6EA7413A" w14:textId="553FF565" w:rsidR="00D475A3" w:rsidRDefault="00D475A3" w:rsidP="00A36D79">
      <w:pPr>
        <w:rPr>
          <w:lang w:val="en-US"/>
        </w:rPr>
      </w:pPr>
      <w:r>
        <w:rPr>
          <w:lang w:val="en-US"/>
        </w:rPr>
        <w:t>+(</w:t>
      </w:r>
      <w:r w:rsidR="00A36D79">
        <w:rPr>
          <w:lang w:val="en-US"/>
        </w:rPr>
        <w:t>13-1/6) + (14+1/6) + 15.5+</w:t>
      </w:r>
    </w:p>
    <w:p w14:paraId="11B618BC" w14:textId="168B9F39" w:rsidR="00A36D79" w:rsidRDefault="00A36D79" w:rsidP="00A36D79">
      <w:pPr>
        <w:rPr>
          <w:lang w:val="en-US"/>
        </w:rPr>
      </w:pPr>
      <w:r>
        <w:rPr>
          <w:lang w:val="en-US"/>
        </w:rPr>
        <w:t>+…….</w:t>
      </w:r>
    </w:p>
    <w:p w14:paraId="0568029C" w14:textId="47B3937B" w:rsidR="00A36D79" w:rsidRDefault="00A36D79" w:rsidP="00A36D79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dd every three terms together </w:t>
      </w:r>
    </w:p>
    <w:p w14:paraId="66D1BAA8" w14:textId="3A81AAEB" w:rsidR="00A36D79" w:rsidRDefault="00A36D79" w:rsidP="00A36D79">
      <w:pPr>
        <w:rPr>
          <w:lang w:val="en-US"/>
        </w:rPr>
      </w:pPr>
      <w:r>
        <w:rPr>
          <w:lang w:val="en-US"/>
        </w:rPr>
        <w:t>= 6.5 +18.5+30.5+42.5+54.5+….</w:t>
      </w:r>
    </w:p>
    <w:p w14:paraId="1B86D742" w14:textId="1EFCC94F" w:rsidR="00A36D79" w:rsidRDefault="00A36D79" w:rsidP="00A36D79">
      <w:pPr>
        <w:rPr>
          <w:lang w:val="en-US"/>
        </w:rPr>
      </w:pPr>
    </w:p>
    <w:p w14:paraId="7BDDC481" w14:textId="3A860E05" w:rsidR="00A36D79" w:rsidRPr="00A36D79" w:rsidRDefault="00A36D79" w:rsidP="00A36D79">
      <w:pPr>
        <w:pStyle w:val="a3"/>
        <w:numPr>
          <w:ilvl w:val="0"/>
          <w:numId w:val="1"/>
        </w:numPr>
        <w:rPr>
          <w:lang w:val="en-US"/>
        </w:rPr>
      </w:pPr>
      <w:r w:rsidRPr="00A36D79">
        <w:rPr>
          <w:lang w:val="en-US"/>
        </w:rPr>
        <w:t xml:space="preserve">This is 6.5 with incremental step of 12, Based on this </w:t>
      </w:r>
    </w:p>
    <w:p w14:paraId="7243A688" w14:textId="097B475F" w:rsidR="00A36D79" w:rsidRDefault="00A36D79" w:rsidP="00A36D79">
      <w:pPr>
        <w:rPr>
          <w:lang w:val="en-US"/>
        </w:rPr>
      </w:pPr>
      <w:r>
        <w:rPr>
          <w:lang w:val="en-US"/>
        </w:rPr>
        <w:t>First 12 terms sum = 6.5</w:t>
      </w:r>
      <w:r w:rsidR="00D87BB5">
        <w:rPr>
          <w:lang w:val="en-US"/>
        </w:rPr>
        <w:t xml:space="preserve"> * 12</w:t>
      </w:r>
    </w:p>
    <w:p w14:paraId="5E2BF430" w14:textId="71FDE987" w:rsidR="00A36D79" w:rsidRDefault="00A36D79" w:rsidP="00A36D79">
      <w:pPr>
        <w:rPr>
          <w:lang w:val="en-US"/>
        </w:rPr>
      </w:pPr>
      <w:r>
        <w:rPr>
          <w:lang w:val="en-US"/>
        </w:rPr>
        <w:t xml:space="preserve">Second 12 terms sum = </w:t>
      </w:r>
      <w:r w:rsidR="00D87BB5">
        <w:rPr>
          <w:lang w:val="en-US"/>
        </w:rPr>
        <w:t xml:space="preserve">18.5 * 12 </w:t>
      </w:r>
    </w:p>
    <w:p w14:paraId="42D820A1" w14:textId="5F49E91C" w:rsidR="00A36D79" w:rsidRDefault="00A36D79" w:rsidP="00A36D79">
      <w:pPr>
        <w:rPr>
          <w:lang w:val="en-US"/>
        </w:rPr>
      </w:pPr>
      <w:r>
        <w:rPr>
          <w:lang w:val="en-US"/>
        </w:rPr>
        <w:t>Third 12 terms sum =30.5</w:t>
      </w:r>
      <w:r w:rsidR="00D87BB5">
        <w:rPr>
          <w:lang w:val="en-US"/>
        </w:rPr>
        <w:t xml:space="preserve"> * 12</w:t>
      </w:r>
      <w:r>
        <w:rPr>
          <w:lang w:val="en-US"/>
        </w:rPr>
        <w:t xml:space="preserve"> and so on</w:t>
      </w:r>
      <w:r w:rsidR="002A1D0C">
        <w:rPr>
          <w:lang w:val="en-US"/>
        </w:rPr>
        <w:t>…...</w:t>
      </w:r>
    </w:p>
    <w:p w14:paraId="30AAA9E1" w14:textId="1E43D756" w:rsidR="00D87BB5" w:rsidRDefault="00D87BB5" w:rsidP="00A36D79">
      <w:pPr>
        <w:rPr>
          <w:lang w:val="en-US"/>
        </w:rPr>
      </w:pPr>
    </w:p>
    <w:p w14:paraId="4BA93BDA" w14:textId="77777777" w:rsidR="00D87BB5" w:rsidRDefault="00D87BB5" w:rsidP="00A36D79">
      <w:pPr>
        <w:rPr>
          <w:lang w:val="en-US"/>
        </w:rPr>
      </w:pPr>
      <w:r>
        <w:rPr>
          <w:lang w:val="en-US"/>
        </w:rPr>
        <w:lastRenderedPageBreak/>
        <w:t>Now to get a formula</w:t>
      </w:r>
    </w:p>
    <w:p w14:paraId="11A79339" w14:textId="12BE3973" w:rsidR="00D87BB5" w:rsidRDefault="002A1D0C" w:rsidP="00D87BB5">
      <w:pPr>
        <w:rPr>
          <w:lang w:val="en-US"/>
        </w:rPr>
      </w:pPr>
      <w:r>
        <w:rPr>
          <w:lang w:val="en-US"/>
        </w:rPr>
        <w:t>for</w:t>
      </w:r>
      <w:r w:rsidR="00D87BB5">
        <w:rPr>
          <w:lang w:val="en-US"/>
        </w:rPr>
        <w:t xml:space="preserve"> first 12 terms</w:t>
      </w:r>
      <w:r>
        <w:rPr>
          <w:lang w:val="en-US"/>
        </w:rPr>
        <w:t xml:space="preserve"> </w:t>
      </w:r>
      <w:r w:rsidR="00D87BB5" w:rsidRPr="00D87BB5">
        <w:rPr>
          <w:lang w:val="en-US"/>
        </w:rPr>
        <w:sym w:font="Wingdings" w:char="F0E0"/>
      </w:r>
      <w:r w:rsidR="00D87BB5">
        <w:rPr>
          <w:lang w:val="en-US"/>
        </w:rPr>
        <w:t xml:space="preserve">  index I = 0 </w:t>
      </w:r>
      <w:r w:rsidR="00D87BB5" w:rsidRPr="00D87BB5">
        <w:rPr>
          <w:lang w:val="en-US"/>
        </w:rPr>
        <w:sym w:font="Wingdings" w:char="F0E0"/>
      </w:r>
      <w:r w:rsidR="00D87BB5">
        <w:rPr>
          <w:lang w:val="en-US"/>
        </w:rPr>
        <w:t xml:space="preserve"> Sum = 6.5 * 12 = 78</w:t>
      </w:r>
    </w:p>
    <w:p w14:paraId="759EA111" w14:textId="73361D18" w:rsidR="002A1D0C" w:rsidRDefault="002A1D0C" w:rsidP="00D87BB5">
      <w:pPr>
        <w:rPr>
          <w:lang w:val="en-US"/>
        </w:rPr>
      </w:pPr>
      <w:r>
        <w:rPr>
          <w:lang w:val="en-US"/>
        </w:rPr>
        <w:t>for</w:t>
      </w:r>
      <w:r w:rsidR="00D87BB5">
        <w:rPr>
          <w:lang w:val="en-US"/>
        </w:rPr>
        <w:t xml:space="preserve"> second 12 terms</w:t>
      </w:r>
      <w:r w:rsidR="00D87BB5" w:rsidRPr="00D87BB5">
        <w:rPr>
          <w:lang w:val="en-US"/>
        </w:rPr>
        <w:sym w:font="Wingdings" w:char="F0E0"/>
      </w:r>
      <w:r w:rsidR="00D87BB5">
        <w:rPr>
          <w:lang w:val="en-US"/>
        </w:rPr>
        <w:t xml:space="preserve"> index I =1 </w:t>
      </w:r>
      <w:r w:rsidR="00D87BB5" w:rsidRPr="00D87BB5">
        <w:rPr>
          <w:lang w:val="en-US"/>
        </w:rPr>
        <w:sym w:font="Wingdings" w:char="F0E0"/>
      </w:r>
      <w:r w:rsidR="00D87BB5">
        <w:rPr>
          <w:lang w:val="en-US"/>
        </w:rPr>
        <w:t xml:space="preserve"> sum = 18.5 * </w:t>
      </w:r>
      <w:r>
        <w:rPr>
          <w:lang w:val="en-US"/>
        </w:rPr>
        <w:t>12</w:t>
      </w:r>
      <w:r w:rsidR="00D87BB5">
        <w:rPr>
          <w:lang w:val="en-US"/>
        </w:rPr>
        <w:t xml:space="preserve"> =</w:t>
      </w:r>
      <w:r>
        <w:rPr>
          <w:lang w:val="en-US"/>
        </w:rPr>
        <w:t xml:space="preserve"> 222</w:t>
      </w:r>
    </w:p>
    <w:p w14:paraId="54D5B5D8" w14:textId="5C6267E4" w:rsidR="002A1D0C" w:rsidRDefault="002A1D0C" w:rsidP="00D87BB5">
      <w:pPr>
        <w:rPr>
          <w:lang w:val="en-US"/>
        </w:rPr>
      </w:pPr>
      <w:r>
        <w:rPr>
          <w:lang w:val="en-US"/>
        </w:rPr>
        <w:t xml:space="preserve">for third 12 terms </w:t>
      </w:r>
      <w:r w:rsidRPr="002A1D0C">
        <w:rPr>
          <w:lang w:val="en-US"/>
        </w:rPr>
        <w:sym w:font="Wingdings" w:char="F0E0"/>
      </w:r>
      <w:r>
        <w:rPr>
          <w:lang w:val="en-US"/>
        </w:rPr>
        <w:t xml:space="preserve"> index I =2</w:t>
      </w:r>
      <w:r w:rsidRPr="002A1D0C">
        <w:rPr>
          <w:lang w:val="en-US"/>
        </w:rPr>
        <w:sym w:font="Wingdings" w:char="F0E0"/>
      </w:r>
      <w:r>
        <w:rPr>
          <w:lang w:val="en-US"/>
        </w:rPr>
        <w:t xml:space="preserve"> sum = 30.5 * 12 = 366</w:t>
      </w:r>
    </w:p>
    <w:p w14:paraId="056CE09D" w14:textId="638F6ED2" w:rsidR="002A1D0C" w:rsidRDefault="002A1D0C" w:rsidP="002A1D0C">
      <w:pPr>
        <w:rPr>
          <w:lang w:val="en-US"/>
        </w:rPr>
      </w:pPr>
      <w:r>
        <w:rPr>
          <w:lang w:val="en-US"/>
        </w:rPr>
        <w:t>and so on……</w:t>
      </w:r>
    </w:p>
    <w:p w14:paraId="3180C7A4" w14:textId="367FFB44" w:rsidR="002A1D0C" w:rsidRDefault="00C753C2" w:rsidP="00C753C2">
      <w:pPr>
        <w:rPr>
          <w:lang w:val="en-US"/>
        </w:rPr>
      </w:pP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=</w:t>
      </w:r>
      <w:r w:rsidR="002A1D0C">
        <w:rPr>
          <w:lang w:val="en-US"/>
        </w:rPr>
        <w:t xml:space="preserve">0 </w:t>
      </w:r>
      <w:r w:rsidR="002A1D0C" w:rsidRPr="00102998">
        <w:rPr>
          <w:lang w:val="en-US"/>
        </w:rPr>
        <w:sym w:font="Wingdings" w:char="F0E0"/>
      </w:r>
      <w:r w:rsidR="002A1D0C">
        <w:rPr>
          <w:lang w:val="en-US"/>
        </w:rPr>
        <w:t xml:space="preserve"> 6.5 at 12 terms</w:t>
      </w:r>
      <w:r>
        <w:rPr>
          <w:lang w:val="en-US"/>
        </w:rPr>
        <w:t xml:space="preserve"> = (6.5 +6i) * 12</w:t>
      </w:r>
    </w:p>
    <w:p w14:paraId="7F4D8DB7" w14:textId="66BF3E15" w:rsidR="002A1D0C" w:rsidRDefault="00C753C2" w:rsidP="00C753C2">
      <w:pPr>
        <w:rPr>
          <w:lang w:val="en-US"/>
        </w:rPr>
      </w:pP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=</w:t>
      </w:r>
      <w:r w:rsidR="002A1D0C">
        <w:rPr>
          <w:lang w:val="en-US"/>
        </w:rPr>
        <w:t xml:space="preserve">1 </w:t>
      </w:r>
      <w:r w:rsidR="002A1D0C" w:rsidRPr="00102998">
        <w:rPr>
          <w:lang w:val="en-US"/>
        </w:rPr>
        <w:sym w:font="Wingdings" w:char="F0E0"/>
      </w:r>
      <w:r w:rsidR="002A1D0C">
        <w:rPr>
          <w:lang w:val="en-US"/>
        </w:rPr>
        <w:t xml:space="preserve"> 18.5 at 24 terms</w:t>
      </w:r>
      <w:r>
        <w:rPr>
          <w:lang w:val="en-US"/>
        </w:rPr>
        <w:t xml:space="preserve"> = (6.5 +6i) * 24</w:t>
      </w:r>
    </w:p>
    <w:p w14:paraId="6481D97F" w14:textId="746A5C91" w:rsidR="002A1D0C" w:rsidRDefault="00C753C2" w:rsidP="00C753C2">
      <w:pPr>
        <w:rPr>
          <w:lang w:val="en-US"/>
        </w:rPr>
      </w:pP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=</w:t>
      </w:r>
      <w:r w:rsidR="002A1D0C">
        <w:rPr>
          <w:lang w:val="en-US"/>
        </w:rPr>
        <w:t>2</w:t>
      </w:r>
      <w:r w:rsidR="002A1D0C" w:rsidRPr="00102998">
        <w:rPr>
          <w:lang w:val="en-US"/>
        </w:rPr>
        <w:sym w:font="Wingdings" w:char="F0E0"/>
      </w:r>
      <w:r w:rsidR="002A1D0C">
        <w:rPr>
          <w:lang w:val="en-US"/>
        </w:rPr>
        <w:t xml:space="preserve"> 30.5 at 36 terms </w:t>
      </w:r>
      <w:r>
        <w:rPr>
          <w:lang w:val="en-US"/>
        </w:rPr>
        <w:t>== (6.5 +6i) * 36</w:t>
      </w:r>
    </w:p>
    <w:p w14:paraId="66F9C0E4" w14:textId="2C7DBE07" w:rsidR="002A1D0C" w:rsidRDefault="00C753C2" w:rsidP="00C753C2">
      <w:pPr>
        <w:rPr>
          <w:lang w:val="en-US"/>
        </w:rPr>
      </w:pP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=</w:t>
      </w:r>
      <w:r w:rsidR="002A1D0C">
        <w:rPr>
          <w:lang w:val="en-US"/>
        </w:rPr>
        <w:t>3</w:t>
      </w:r>
      <w:r w:rsidR="002A1D0C" w:rsidRPr="00102998">
        <w:rPr>
          <w:lang w:val="en-US"/>
        </w:rPr>
        <w:sym w:font="Wingdings" w:char="F0E0"/>
      </w:r>
      <w:r w:rsidR="002A1D0C">
        <w:rPr>
          <w:lang w:val="en-US"/>
        </w:rPr>
        <w:t xml:space="preserve"> 42.5 at 48 terms </w:t>
      </w:r>
      <w:r>
        <w:rPr>
          <w:lang w:val="en-US"/>
        </w:rPr>
        <w:t>= (6.5 +6i) * 48</w:t>
      </w:r>
    </w:p>
    <w:p w14:paraId="39D79A0E" w14:textId="0097D377" w:rsidR="00C753C2" w:rsidRDefault="00C753C2" w:rsidP="00C753C2">
      <w:pPr>
        <w:rPr>
          <w:lang w:val="en-US"/>
        </w:rPr>
      </w:pP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=4</w:t>
      </w:r>
      <w:r w:rsidRPr="00E3480D">
        <w:rPr>
          <w:lang w:val="en-US"/>
        </w:rPr>
        <w:sym w:font="Wingdings" w:char="F0E0"/>
      </w:r>
      <w:r>
        <w:rPr>
          <w:lang w:val="en-US"/>
        </w:rPr>
        <w:t xml:space="preserve"> 54.5 at 60 terms = = (6.5 +6i) * 60</w:t>
      </w:r>
    </w:p>
    <w:p w14:paraId="17C7BA72" w14:textId="5B982FB4" w:rsidR="00C753C2" w:rsidRDefault="00C753C2" w:rsidP="002A1D0C">
      <w:pPr>
        <w:rPr>
          <w:lang w:val="en-US"/>
        </w:rPr>
      </w:pPr>
      <w:r>
        <w:rPr>
          <w:lang w:val="en-US"/>
        </w:rPr>
        <w:t>………</w:t>
      </w:r>
    </w:p>
    <w:p w14:paraId="786B046C" w14:textId="3C95AE74" w:rsidR="00C753C2" w:rsidRDefault="00C753C2" w:rsidP="002A1D0C">
      <w:pPr>
        <w:rPr>
          <w:lang w:val="en-US"/>
        </w:rPr>
      </w:pPr>
    </w:p>
    <w:p w14:paraId="2B72F909" w14:textId="38328B97" w:rsidR="00C753C2" w:rsidRDefault="00C753C2" w:rsidP="00C753C2">
      <w:pPr>
        <w:rPr>
          <w:lang w:val="en-US"/>
        </w:rPr>
      </w:pPr>
      <w:r>
        <w:rPr>
          <w:lang w:val="en-US"/>
        </w:rPr>
        <w:t xml:space="preserve">Sum at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= (6.5 + 6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) * 12 * (i+1)</w:t>
      </w:r>
    </w:p>
    <w:p w14:paraId="2F93F992" w14:textId="3EA864F6" w:rsidR="00C753C2" w:rsidRDefault="00C753C2" w:rsidP="00C753C2">
      <w:pPr>
        <w:rPr>
          <w:lang w:val="en-US"/>
        </w:rPr>
      </w:pPr>
      <w:r>
        <w:rPr>
          <w:lang w:val="en-US"/>
        </w:rPr>
        <w:t xml:space="preserve">Then revers the value of N terms from index I value  </w:t>
      </w:r>
    </w:p>
    <w:p w14:paraId="596EE3C3" w14:textId="52D6B808" w:rsidR="00C753C2" w:rsidRDefault="00C753C2" w:rsidP="00C753C2">
      <w:pPr>
        <w:rPr>
          <w:lang w:val="en-US"/>
        </w:rPr>
      </w:pPr>
      <w:r>
        <w:rPr>
          <w:lang w:val="en-US"/>
        </w:rPr>
        <w:t>N = (</w:t>
      </w:r>
      <w:proofErr w:type="spellStart"/>
      <w:r w:rsidR="00E05AE2">
        <w:rPr>
          <w:lang w:val="en-US"/>
        </w:rPr>
        <w:t>i</w:t>
      </w:r>
      <w:proofErr w:type="spellEnd"/>
      <w:r>
        <w:rPr>
          <w:lang w:val="en-US"/>
        </w:rPr>
        <w:t xml:space="preserve"> +1) * 12 </w:t>
      </w:r>
    </w:p>
    <w:p w14:paraId="0E249944" w14:textId="791907F9" w:rsidR="00C753C2" w:rsidRPr="007E57BE" w:rsidRDefault="004005F8" w:rsidP="00C753C2">
      <w:pPr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 xml:space="preserve">SUM </w:t>
      </w:r>
      <w:r w:rsidR="007E57BE">
        <w:rPr>
          <w:b/>
          <w:bCs/>
          <w:sz w:val="36"/>
          <w:szCs w:val="36"/>
          <w:lang w:val="en-US"/>
        </w:rPr>
        <w:t>Formula</w:t>
      </w:r>
      <w:r>
        <w:rPr>
          <w:b/>
          <w:bCs/>
          <w:sz w:val="36"/>
          <w:szCs w:val="36"/>
          <w:lang w:val="en-US"/>
        </w:rPr>
        <w:t xml:space="preserve"> for</w:t>
      </w:r>
      <w:r w:rsidR="00E05AE2" w:rsidRPr="007E57BE">
        <w:rPr>
          <w:b/>
          <w:bCs/>
          <w:sz w:val="36"/>
          <w:szCs w:val="36"/>
          <w:lang w:val="en-US"/>
        </w:rPr>
        <w:t xml:space="preserve"> numbers from 1 to N</w:t>
      </w:r>
    </w:p>
    <w:p w14:paraId="2D188EFC" w14:textId="56F860AC" w:rsidR="00C753C2" w:rsidRDefault="00C753C2" w:rsidP="00C753C2">
      <w:pPr>
        <w:rPr>
          <w:b/>
          <w:bCs/>
          <w:sz w:val="36"/>
          <w:szCs w:val="36"/>
          <w:lang w:val="en-US"/>
        </w:rPr>
      </w:pPr>
      <w:r w:rsidRPr="007E57BE">
        <w:rPr>
          <w:b/>
          <w:bCs/>
          <w:sz w:val="36"/>
          <w:szCs w:val="36"/>
          <w:lang w:val="en-US"/>
        </w:rPr>
        <w:t>S</w:t>
      </w:r>
      <w:r w:rsidR="00E05AE2" w:rsidRPr="007E57BE">
        <w:rPr>
          <w:b/>
          <w:bCs/>
          <w:sz w:val="36"/>
          <w:szCs w:val="36"/>
          <w:lang w:val="en-US"/>
        </w:rPr>
        <w:t>um(1</w:t>
      </w:r>
      <w:r w:rsidR="00E05AE2" w:rsidRPr="007E57BE">
        <w:rPr>
          <w:b/>
          <w:bCs/>
          <w:sz w:val="36"/>
          <w:szCs w:val="36"/>
          <w:lang w:val="en-US"/>
        </w:rPr>
        <w:sym w:font="Wingdings" w:char="F0E0"/>
      </w:r>
      <w:r w:rsidR="00E05AE2" w:rsidRPr="007E57BE">
        <w:rPr>
          <w:b/>
          <w:bCs/>
          <w:sz w:val="36"/>
          <w:szCs w:val="36"/>
          <w:lang w:val="en-US"/>
        </w:rPr>
        <w:t>N)</w:t>
      </w:r>
      <w:r w:rsidRPr="007E57BE">
        <w:rPr>
          <w:b/>
          <w:bCs/>
          <w:sz w:val="36"/>
          <w:szCs w:val="36"/>
          <w:lang w:val="en-US"/>
        </w:rPr>
        <w:t xml:space="preserve"> </w:t>
      </w:r>
      <w:r w:rsidR="00E05AE2" w:rsidRPr="007E57BE">
        <w:rPr>
          <w:b/>
          <w:bCs/>
          <w:sz w:val="36"/>
          <w:szCs w:val="36"/>
          <w:lang w:val="en-US"/>
        </w:rPr>
        <w:t>= (</w:t>
      </w:r>
      <w:r w:rsidRPr="007E57BE">
        <w:rPr>
          <w:b/>
          <w:bCs/>
          <w:sz w:val="36"/>
          <w:szCs w:val="36"/>
          <w:lang w:val="en-US"/>
        </w:rPr>
        <w:t xml:space="preserve">6.5 + 6 * </w:t>
      </w:r>
      <w:proofErr w:type="spellStart"/>
      <w:r w:rsidRPr="007E57BE">
        <w:rPr>
          <w:b/>
          <w:bCs/>
          <w:sz w:val="36"/>
          <w:szCs w:val="36"/>
          <w:lang w:val="en-US"/>
        </w:rPr>
        <w:t>i</w:t>
      </w:r>
      <w:proofErr w:type="spellEnd"/>
      <w:r w:rsidRPr="007E57BE">
        <w:rPr>
          <w:b/>
          <w:bCs/>
          <w:sz w:val="36"/>
          <w:szCs w:val="36"/>
          <w:lang w:val="en-US"/>
        </w:rPr>
        <w:t>) * 12 * (</w:t>
      </w:r>
      <w:proofErr w:type="spellStart"/>
      <w:r w:rsidRPr="007E57BE">
        <w:rPr>
          <w:b/>
          <w:bCs/>
          <w:sz w:val="36"/>
          <w:szCs w:val="36"/>
          <w:lang w:val="en-US"/>
        </w:rPr>
        <w:t>i</w:t>
      </w:r>
      <w:proofErr w:type="spellEnd"/>
      <w:r w:rsidRPr="007E57BE">
        <w:rPr>
          <w:b/>
          <w:bCs/>
          <w:sz w:val="36"/>
          <w:szCs w:val="36"/>
          <w:lang w:val="en-US"/>
        </w:rPr>
        <w:t xml:space="preserve"> + 1</w:t>
      </w:r>
      <w:r w:rsidR="00E05AE2" w:rsidRPr="007E57BE">
        <w:rPr>
          <w:b/>
          <w:bCs/>
          <w:sz w:val="36"/>
          <w:szCs w:val="36"/>
          <w:lang w:val="en-US"/>
        </w:rPr>
        <w:t xml:space="preserve">) where </w:t>
      </w:r>
      <w:proofErr w:type="spellStart"/>
      <w:r w:rsidR="00E05AE2" w:rsidRPr="007E57BE">
        <w:rPr>
          <w:b/>
          <w:bCs/>
          <w:sz w:val="36"/>
          <w:szCs w:val="36"/>
          <w:lang w:val="en-US"/>
        </w:rPr>
        <w:t>i</w:t>
      </w:r>
      <w:proofErr w:type="spellEnd"/>
      <w:r w:rsidR="00E05AE2" w:rsidRPr="007E57BE">
        <w:rPr>
          <w:b/>
          <w:bCs/>
          <w:sz w:val="36"/>
          <w:szCs w:val="36"/>
          <w:lang w:val="en-US"/>
        </w:rPr>
        <w:t xml:space="preserve"> = </w:t>
      </w:r>
      <w:r w:rsidR="004005F8">
        <w:rPr>
          <w:b/>
          <w:bCs/>
          <w:sz w:val="36"/>
          <w:szCs w:val="36"/>
          <w:lang w:val="en-US"/>
        </w:rPr>
        <w:t>(</w:t>
      </w:r>
      <w:r w:rsidR="00E05AE2" w:rsidRPr="007E57BE">
        <w:rPr>
          <w:b/>
          <w:bCs/>
          <w:sz w:val="36"/>
          <w:szCs w:val="36"/>
          <w:lang w:val="en-US"/>
        </w:rPr>
        <w:t>N/12</w:t>
      </w:r>
      <w:r w:rsidR="004005F8">
        <w:rPr>
          <w:b/>
          <w:bCs/>
          <w:sz w:val="36"/>
          <w:szCs w:val="36"/>
          <w:lang w:val="en-US"/>
        </w:rPr>
        <w:t>)</w:t>
      </w:r>
      <w:r w:rsidR="00E05AE2" w:rsidRPr="007E57BE">
        <w:rPr>
          <w:b/>
          <w:bCs/>
          <w:sz w:val="36"/>
          <w:szCs w:val="36"/>
          <w:lang w:val="en-US"/>
        </w:rPr>
        <w:t xml:space="preserve"> -1</w:t>
      </w:r>
    </w:p>
    <w:p w14:paraId="11A18413" w14:textId="6DB42851" w:rsidR="00116FE4" w:rsidRPr="007E57BE" w:rsidRDefault="00116FE4" w:rsidP="00C753C2">
      <w:pPr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For any natural number N</w:t>
      </w:r>
    </w:p>
    <w:p w14:paraId="1DBF92C9" w14:textId="77777777" w:rsidR="00C753C2" w:rsidRDefault="00C753C2" w:rsidP="00C753C2">
      <w:pPr>
        <w:rPr>
          <w:lang w:val="en-US"/>
        </w:rPr>
      </w:pPr>
    </w:p>
    <w:p w14:paraId="55525E7F" w14:textId="74C894ED" w:rsidR="00C753C2" w:rsidRDefault="00C753C2" w:rsidP="002A1D0C">
      <w:pPr>
        <w:rPr>
          <w:lang w:val="en-US"/>
        </w:rPr>
      </w:pPr>
    </w:p>
    <w:p w14:paraId="3D703075" w14:textId="13FFDBDD" w:rsidR="00C753C2" w:rsidRDefault="00C753C2" w:rsidP="002A1D0C">
      <w:pPr>
        <w:rPr>
          <w:lang w:val="en-US"/>
        </w:rPr>
      </w:pPr>
    </w:p>
    <w:p w14:paraId="59A25B37" w14:textId="77777777" w:rsidR="00C753C2" w:rsidRDefault="00C753C2" w:rsidP="002A1D0C">
      <w:pPr>
        <w:rPr>
          <w:lang w:val="en-US"/>
        </w:rPr>
      </w:pPr>
    </w:p>
    <w:p w14:paraId="46695BE9" w14:textId="77777777" w:rsidR="002A1D0C" w:rsidRDefault="002A1D0C" w:rsidP="002A1D0C">
      <w:pPr>
        <w:rPr>
          <w:lang w:val="en-US"/>
        </w:rPr>
      </w:pPr>
    </w:p>
    <w:p w14:paraId="2DF4BB5D" w14:textId="77777777" w:rsidR="002A1D0C" w:rsidRDefault="002A1D0C" w:rsidP="002A1D0C">
      <w:pPr>
        <w:rPr>
          <w:lang w:val="en-US"/>
        </w:rPr>
      </w:pPr>
    </w:p>
    <w:p w14:paraId="22E643E4" w14:textId="77777777" w:rsidR="00D87BB5" w:rsidRDefault="00D87BB5" w:rsidP="00A36D79">
      <w:pPr>
        <w:rPr>
          <w:lang w:val="en-US"/>
        </w:rPr>
      </w:pPr>
    </w:p>
    <w:p w14:paraId="2CE05402" w14:textId="77777777" w:rsidR="00A36D79" w:rsidRPr="00A36D79" w:rsidRDefault="00A36D79" w:rsidP="00A36D79">
      <w:pPr>
        <w:rPr>
          <w:lang w:val="en-US"/>
        </w:rPr>
      </w:pPr>
    </w:p>
    <w:p w14:paraId="50E44F12" w14:textId="6663257D" w:rsidR="00D475A3" w:rsidRDefault="00D475A3" w:rsidP="00D475A3">
      <w:pPr>
        <w:rPr>
          <w:lang w:val="en-US"/>
        </w:rPr>
      </w:pPr>
    </w:p>
    <w:p w14:paraId="55878EC8" w14:textId="21EC22F4" w:rsidR="00D475A3" w:rsidRDefault="00D475A3" w:rsidP="00D475A3">
      <w:pPr>
        <w:rPr>
          <w:lang w:val="en-US"/>
        </w:rPr>
      </w:pPr>
    </w:p>
    <w:p w14:paraId="6A051FAA" w14:textId="4C7D70AA" w:rsidR="00F86D14" w:rsidRDefault="00F86D14" w:rsidP="00D475A3">
      <w:pPr>
        <w:rPr>
          <w:lang w:val="en-US"/>
        </w:rPr>
      </w:pPr>
    </w:p>
    <w:p w14:paraId="3C5C199A" w14:textId="77777777" w:rsidR="00F86D14" w:rsidRPr="0007025E" w:rsidRDefault="00F86D14">
      <w:pPr>
        <w:rPr>
          <w:lang w:val="en-US"/>
        </w:rPr>
      </w:pPr>
    </w:p>
    <w:sectPr w:rsidR="00F86D14" w:rsidRPr="0007025E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4C01C" w14:textId="77777777" w:rsidR="00360CD4" w:rsidRDefault="00360CD4" w:rsidP="00EA79C4">
      <w:pPr>
        <w:spacing w:after="0" w:line="240" w:lineRule="auto"/>
      </w:pPr>
      <w:r>
        <w:separator/>
      </w:r>
    </w:p>
  </w:endnote>
  <w:endnote w:type="continuationSeparator" w:id="0">
    <w:p w14:paraId="23965969" w14:textId="77777777" w:rsidR="00360CD4" w:rsidRDefault="00360CD4" w:rsidP="00EA79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AD3A8" w14:textId="77E0A8EF" w:rsidR="00EA79C4" w:rsidRPr="00EA79C4" w:rsidRDefault="00EA79C4">
    <w:pPr>
      <w:pStyle w:val="a5"/>
      <w:rPr>
        <w:lang w:val="en-US"/>
      </w:rPr>
    </w:pPr>
    <w:r w:rsidRPr="00EA79C4">
      <w:rPr>
        <w:highlight w:val="yellow"/>
        <w:lang w:val="en-US"/>
      </w:rPr>
      <w:t>Shaimaa Solt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2CA7A" w14:textId="77777777" w:rsidR="00360CD4" w:rsidRDefault="00360CD4" w:rsidP="00EA79C4">
      <w:pPr>
        <w:spacing w:after="0" w:line="240" w:lineRule="auto"/>
      </w:pPr>
      <w:r>
        <w:separator/>
      </w:r>
    </w:p>
  </w:footnote>
  <w:footnote w:type="continuationSeparator" w:id="0">
    <w:p w14:paraId="3D0E25A7" w14:textId="77777777" w:rsidR="00360CD4" w:rsidRDefault="00360CD4" w:rsidP="00EA79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882A3" w14:textId="6F95EA5C" w:rsidR="00EA79C4" w:rsidRPr="00EA79C4" w:rsidRDefault="00EA79C4">
    <w:pPr>
      <w:pStyle w:val="a4"/>
      <w:rPr>
        <w:lang w:val="en-US"/>
      </w:rPr>
    </w:pPr>
    <w:r w:rsidRPr="00EA79C4">
      <w:rPr>
        <w:highlight w:val="yellow"/>
        <w:lang w:val="en-US"/>
      </w:rPr>
      <w:t>Shaimaa Solt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1E5655"/>
    <w:multiLevelType w:val="hybridMultilevel"/>
    <w:tmpl w:val="3BF6A236"/>
    <w:lvl w:ilvl="0" w:tplc="9454E3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4892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jIysLA0szQzN7ZQ0lEKTi0uzszPAykwrAUAk4WgjiwAAAA="/>
  </w:docVars>
  <w:rsids>
    <w:rsidRoot w:val="0007025E"/>
    <w:rsid w:val="0007025E"/>
    <w:rsid w:val="000D3F39"/>
    <w:rsid w:val="00116FE4"/>
    <w:rsid w:val="002A1D0C"/>
    <w:rsid w:val="00360CD4"/>
    <w:rsid w:val="003D1F23"/>
    <w:rsid w:val="004005F8"/>
    <w:rsid w:val="007E57BE"/>
    <w:rsid w:val="00A36D79"/>
    <w:rsid w:val="00A71606"/>
    <w:rsid w:val="00C753C2"/>
    <w:rsid w:val="00D475A3"/>
    <w:rsid w:val="00D87BB5"/>
    <w:rsid w:val="00E05AE2"/>
    <w:rsid w:val="00EA79C4"/>
    <w:rsid w:val="00F86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74645"/>
  <w15:chartTrackingRefBased/>
  <w15:docId w15:val="{B8AADE45-0ABC-4B71-B97D-6CAFE81B0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86D14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EA79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EA79C4"/>
  </w:style>
  <w:style w:type="paragraph" w:styleId="a5">
    <w:name w:val="footer"/>
    <w:basedOn w:val="a"/>
    <w:link w:val="Char0"/>
    <w:uiPriority w:val="99"/>
    <w:unhideWhenUsed/>
    <w:rsid w:val="00EA79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EA79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a soltan</dc:creator>
  <cp:keywords/>
  <dc:description/>
  <cp:lastModifiedBy>Soltan AbouElSalaTeen</cp:lastModifiedBy>
  <cp:revision>2</cp:revision>
  <dcterms:created xsi:type="dcterms:W3CDTF">2024-02-06T16:20:00Z</dcterms:created>
  <dcterms:modified xsi:type="dcterms:W3CDTF">2024-02-06T16:20:00Z</dcterms:modified>
</cp:coreProperties>
</file>